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B5C634" w14:textId="177FBE35" w:rsidR="008001F0" w:rsidRDefault="008001F0" w:rsidP="00DF36F2">
      <w:pPr>
        <w:pStyle w:val="Header"/>
      </w:pPr>
      <w:r w:rsidRPr="000F28A4">
        <w:t xml:space="preserve">This document is part of the larger Mathematics Framework Communication Toolkit. For more resources, visit the </w:t>
      </w:r>
      <w:hyperlink r:id="rId7" w:history="1">
        <w:r w:rsidRPr="000F28A4">
          <w:rPr>
            <w:rStyle w:val="Hyperlink"/>
          </w:rPr>
          <w:t>Mathematics Framework web page</w:t>
        </w:r>
      </w:hyperlink>
      <w:r w:rsidRPr="000F28A4">
        <w:t>.</w:t>
      </w:r>
    </w:p>
    <w:p w14:paraId="083086FC" w14:textId="77777777" w:rsidR="00DF36F2" w:rsidRDefault="00DF36F2" w:rsidP="00DF36F2">
      <w:pPr>
        <w:pStyle w:val="Header"/>
      </w:pPr>
    </w:p>
    <w:p w14:paraId="3810C674" w14:textId="77777777" w:rsidR="00DF36F2" w:rsidRDefault="00DF36F2" w:rsidP="00DF36F2">
      <w:pPr>
        <w:pStyle w:val="Header"/>
      </w:pPr>
    </w:p>
    <w:p w14:paraId="4A1FD789" w14:textId="6966180E" w:rsidR="001C32E3" w:rsidRPr="00C9562B" w:rsidRDefault="001C32E3" w:rsidP="00C9562B">
      <w:pPr>
        <w:pStyle w:val="Heading1"/>
      </w:pPr>
      <w:r w:rsidRPr="00C9562B">
        <w:t>Mathematics Framework Social Media Post for LEAs #</w:t>
      </w:r>
      <w:r w:rsidR="00155217" w:rsidRPr="00C9562B">
        <w:t>3</w:t>
      </w:r>
    </w:p>
    <w:p w14:paraId="697ACE37" w14:textId="42426AD3" w:rsidR="004031CF" w:rsidRDefault="004031CF" w:rsidP="004031CF">
      <w:pPr>
        <w:pStyle w:val="Heading2"/>
      </w:pPr>
      <w:bookmarkStart w:id="0" w:name="_Hlk174355791"/>
      <w:r w:rsidRPr="0089172E">
        <w:t>Instructions for LEAs</w:t>
      </w:r>
    </w:p>
    <w:p w14:paraId="2745FE28" w14:textId="77777777" w:rsidR="004031CF" w:rsidRDefault="004031CF" w:rsidP="004031CF">
      <w:pPr>
        <w:pStyle w:val="ListParagraph"/>
        <w:numPr>
          <w:ilvl w:val="0"/>
          <w:numId w:val="6"/>
        </w:numPr>
        <w:spacing w:after="120"/>
        <w:contextualSpacing w:val="0"/>
      </w:pPr>
      <w:r>
        <w:t>Save the embedded image (r</w:t>
      </w:r>
      <w:r w:rsidRPr="002C52B2">
        <w:t>ight click, save as picture</w:t>
      </w:r>
      <w:r>
        <w:t>) and add your school or district logo to the white banner at the bottom before posting.</w:t>
      </w:r>
    </w:p>
    <w:p w14:paraId="433406C5" w14:textId="77777777" w:rsidR="004031CF" w:rsidRDefault="004031CF" w:rsidP="004031CF">
      <w:pPr>
        <w:pStyle w:val="ListParagraph"/>
        <w:numPr>
          <w:ilvl w:val="0"/>
          <w:numId w:val="6"/>
        </w:numPr>
        <w:spacing w:after="120"/>
        <w:contextualSpacing w:val="0"/>
      </w:pPr>
      <w:r>
        <w:t>Edit the post to include your local information.</w:t>
      </w:r>
    </w:p>
    <w:p w14:paraId="3DF47CEC" w14:textId="77777777" w:rsidR="004031CF" w:rsidRPr="00D67539" w:rsidRDefault="004031CF" w:rsidP="004031CF">
      <w:pPr>
        <w:pStyle w:val="ListParagraph"/>
        <w:numPr>
          <w:ilvl w:val="0"/>
          <w:numId w:val="6"/>
        </w:numPr>
        <w:spacing w:after="120"/>
        <w:contextualSpacing w:val="0"/>
      </w:pPr>
      <w:r>
        <w:t xml:space="preserve">Use </w:t>
      </w:r>
      <w:proofErr w:type="gramStart"/>
      <w:r>
        <w:t>alt</w:t>
      </w:r>
      <w:proofErr w:type="gramEnd"/>
      <w:r>
        <w:t xml:space="preserve"> text for the image when posting.</w:t>
      </w:r>
    </w:p>
    <w:bookmarkEnd w:id="0"/>
    <w:p w14:paraId="18A3C762" w14:textId="77777777" w:rsidR="001C32E3" w:rsidRDefault="001C32E3" w:rsidP="001C32E3">
      <w:pPr>
        <w:pStyle w:val="Heading2"/>
      </w:pPr>
      <w:r>
        <w:t>Post Content</w:t>
      </w:r>
    </w:p>
    <w:p w14:paraId="7BE2BC68" w14:textId="1272A13F" w:rsidR="00623668" w:rsidRDefault="001C32E3" w:rsidP="00623668">
      <w:pPr>
        <w:spacing w:before="120" w:after="120"/>
      </w:pPr>
      <w:r>
        <w:t>The</w:t>
      </w:r>
      <w:r w:rsidRPr="004031CF">
        <w:rPr>
          <w:b/>
          <w:bCs/>
          <w:i/>
          <w:iCs/>
        </w:rPr>
        <w:t xml:space="preserve"> [insert school, district, charter</w:t>
      </w:r>
      <w:r w:rsidR="00D1449E">
        <w:rPr>
          <w:b/>
          <w:bCs/>
          <w:i/>
          <w:iCs/>
        </w:rPr>
        <w:t>,</w:t>
      </w:r>
      <w:r w:rsidRPr="004031CF">
        <w:rPr>
          <w:b/>
          <w:bCs/>
          <w:i/>
          <w:iCs/>
        </w:rPr>
        <w:t xml:space="preserve"> or county name]</w:t>
      </w:r>
      <w:r>
        <w:t xml:space="preserve"> is </w:t>
      </w:r>
      <w:r w:rsidR="00623668">
        <w:t xml:space="preserve">excited to see the new </w:t>
      </w:r>
      <w:r w:rsidR="00623668" w:rsidRPr="004031CF">
        <w:rPr>
          <w:i/>
          <w:iCs/>
        </w:rPr>
        <w:t>Mathematics Framework</w:t>
      </w:r>
      <w:r w:rsidR="009E1D21">
        <w:rPr>
          <w:i/>
          <w:iCs/>
        </w:rPr>
        <w:t xml:space="preserve"> for California Public Schools, Kindergarten through Grade Twelve </w:t>
      </w:r>
      <w:r w:rsidR="009E1D21" w:rsidRPr="009E1D21">
        <w:t>(</w:t>
      </w:r>
      <w:r w:rsidR="009E1D21">
        <w:rPr>
          <w:i/>
          <w:iCs/>
        </w:rPr>
        <w:t>Mathematics Framework</w:t>
      </w:r>
      <w:r w:rsidR="009E1D21" w:rsidRPr="009E1D21">
        <w:t>)</w:t>
      </w:r>
      <w:r w:rsidR="00623668">
        <w:t xml:space="preserve"> in action in </w:t>
      </w:r>
      <w:r>
        <w:t xml:space="preserve">our </w:t>
      </w:r>
      <w:r w:rsidRPr="004031CF">
        <w:rPr>
          <w:b/>
          <w:bCs/>
          <w:i/>
          <w:iCs/>
        </w:rPr>
        <w:t>[school/district/charter school/county]</w:t>
      </w:r>
      <w:r w:rsidR="00623668" w:rsidRPr="004031CF">
        <w:rPr>
          <w:b/>
          <w:bCs/>
          <w:i/>
          <w:iCs/>
        </w:rPr>
        <w:t>!</w:t>
      </w:r>
    </w:p>
    <w:p w14:paraId="515FBC5E" w14:textId="090A32AF" w:rsidR="00623668" w:rsidRDefault="00623668" w:rsidP="00623668">
      <w:pPr>
        <w:spacing w:before="120" w:after="120"/>
      </w:pPr>
      <w:r w:rsidRPr="00623668">
        <w:t xml:space="preserve">The </w:t>
      </w:r>
      <w:r w:rsidR="004031CF" w:rsidRPr="004031CF">
        <w:rPr>
          <w:i/>
          <w:iCs/>
        </w:rPr>
        <w:t xml:space="preserve">Mathematics </w:t>
      </w:r>
      <w:r w:rsidRPr="004031CF">
        <w:rPr>
          <w:i/>
          <w:iCs/>
        </w:rPr>
        <w:t>Framework</w:t>
      </w:r>
      <w:r w:rsidRPr="00623668">
        <w:t xml:space="preserve"> organizes instruction at each grade level into </w:t>
      </w:r>
      <w:r w:rsidR="000C2B8B">
        <w:t>Big Ideas</w:t>
      </w:r>
      <w:r w:rsidR="00155217">
        <w:t>. This allows our</w:t>
      </w:r>
      <w:r w:rsidRPr="00623668">
        <w:t xml:space="preserve"> teachers to guide students in connecting mathematical concepts within and across grade levels.</w:t>
      </w:r>
    </w:p>
    <w:p w14:paraId="48CDF1E7" w14:textId="5CA41DEB" w:rsidR="00623668" w:rsidRPr="00067D59" w:rsidRDefault="00623668" w:rsidP="00623668">
      <w:pPr>
        <w:spacing w:before="120" w:after="120"/>
      </w:pPr>
      <w:r>
        <w:t>T</w:t>
      </w:r>
      <w:r w:rsidRPr="00F93360">
        <w:t xml:space="preserve">he </w:t>
      </w:r>
      <w:r w:rsidR="00DB4BB2" w:rsidRPr="00DB4BB2">
        <w:rPr>
          <w:i/>
          <w:iCs/>
        </w:rPr>
        <w:t xml:space="preserve">Mathematics </w:t>
      </w:r>
      <w:r w:rsidRPr="00DB4BB2">
        <w:rPr>
          <w:i/>
          <w:iCs/>
        </w:rPr>
        <w:t>Framework’s</w:t>
      </w:r>
      <w:r w:rsidRPr="00F93360">
        <w:t xml:space="preserve"> instructional approach connects learning to the “real world” through authentic examples and use of data</w:t>
      </w:r>
      <w:r>
        <w:t xml:space="preserve">, </w:t>
      </w:r>
      <w:r w:rsidR="00155217">
        <w:t>which will help</w:t>
      </w:r>
      <w:r>
        <w:t xml:space="preserve"> prepar</w:t>
      </w:r>
      <w:r w:rsidR="00155217">
        <w:t>e our</w:t>
      </w:r>
      <w:r>
        <w:t xml:space="preserve"> students for an increasingly data-driven world.</w:t>
      </w:r>
    </w:p>
    <w:p w14:paraId="457F332C" w14:textId="77777777" w:rsidR="000C2B8B" w:rsidRPr="002A3B8B" w:rsidRDefault="000C2B8B" w:rsidP="0030247B">
      <w:pPr>
        <w:spacing w:after="0"/>
      </w:pPr>
      <w:r w:rsidRPr="002A3B8B">
        <w:t>#MathFramework #</w:t>
      </w:r>
      <w:r>
        <w:t>California</w:t>
      </w:r>
      <w:r w:rsidRPr="002A3B8B">
        <w:t>Education #TeachingMath #MathTeachers #StudentSuccess #NewRelease #MathEducation #TeachingStrategies #Educators</w:t>
      </w:r>
    </w:p>
    <w:p w14:paraId="7ACEC401" w14:textId="77777777" w:rsidR="000B5F71" w:rsidRPr="000B5F71" w:rsidRDefault="000B5F71" w:rsidP="0030247B">
      <w:pPr>
        <w:pStyle w:val="Heading3"/>
        <w:spacing w:before="360" w:after="120"/>
      </w:pPr>
      <w:r w:rsidRPr="000B5F71">
        <w:t xml:space="preserve">Alt Text for Images </w:t>
      </w:r>
      <w:r w:rsidRPr="004F7830">
        <w:t>When</w:t>
      </w:r>
      <w:r w:rsidRPr="000B5F71">
        <w:t xml:space="preserve"> Posting </w:t>
      </w:r>
    </w:p>
    <w:p w14:paraId="778D964D" w14:textId="48E8A9EA" w:rsidR="00F0387E" w:rsidRPr="002A3B8B" w:rsidRDefault="004F7830" w:rsidP="775FF8F6">
      <w:pPr>
        <w:spacing w:line="257" w:lineRule="auto"/>
      </w:pPr>
      <w:r>
        <w:t xml:space="preserve">The </w:t>
      </w:r>
      <w:r w:rsidR="0003573B">
        <w:t xml:space="preserve">new Mathematics Framework for California Public Schools, Kindergarten through Grade </w:t>
      </w:r>
      <w:proofErr w:type="gramStart"/>
      <w:r w:rsidR="009E1D21">
        <w:t>Twelve</w:t>
      </w:r>
      <w:proofErr w:type="gramEnd"/>
      <w:r w:rsidR="00264181">
        <w:t xml:space="preserve"> connects learning to the real world. This will help prepare our students for an increasingly data-driven world.</w:t>
      </w:r>
    </w:p>
    <w:p w14:paraId="42FDFE78" w14:textId="77777777" w:rsidR="00264181" w:rsidRDefault="00264181" w:rsidP="00264181">
      <w:pPr>
        <w:pStyle w:val="Heading2"/>
      </w:pPr>
      <w:r>
        <w:lastRenderedPageBreak/>
        <w:t>Rectangle Image</w:t>
      </w:r>
    </w:p>
    <w:p w14:paraId="25182001" w14:textId="3DBFAED4" w:rsidR="00264181" w:rsidRDefault="00264181" w:rsidP="004031CF">
      <w:pPr>
        <w:spacing w:before="120"/>
        <w:ind w:left="-900"/>
      </w:pPr>
      <w:r>
        <w:rPr>
          <w:noProof/>
        </w:rPr>
        <w:drawing>
          <wp:inline distT="0" distB="0" distL="0" distR="0" wp14:anchorId="7DA2D00E" wp14:editId="07E60A04">
            <wp:extent cx="7262647" cy="3800475"/>
            <wp:effectExtent l="0" t="0" r="0" b="0"/>
            <wp:docPr id="341905007" name="Picture 1" descr="The new Mathematics Framework for California Public Schools, Kindergarten through Grade 12 connects learning to the real world. This will help prepare our students for an increasingly data-driven worl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1905007" name="Picture 1" descr="The new Mathematics Framework for California Public Schools, Kindergarten through Grade 12 connects learning to the real world. This will help prepare our students for an increasingly data-driven world.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67360" cy="3802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09B1C" w14:textId="77777777" w:rsidR="00264181" w:rsidRDefault="00264181" w:rsidP="00264181">
      <w:pPr>
        <w:pStyle w:val="Heading2"/>
      </w:pPr>
      <w:r>
        <w:lastRenderedPageBreak/>
        <w:t>Square Image</w:t>
      </w:r>
    </w:p>
    <w:p w14:paraId="2B9B455C" w14:textId="1F84667D" w:rsidR="00264181" w:rsidRDefault="00264181" w:rsidP="00264181">
      <w:pPr>
        <w:spacing w:before="120"/>
      </w:pPr>
      <w:r>
        <w:rPr>
          <w:noProof/>
        </w:rPr>
        <w:drawing>
          <wp:inline distT="0" distB="0" distL="0" distR="0" wp14:anchorId="355C832E" wp14:editId="07A19E05">
            <wp:extent cx="5819775" cy="5819775"/>
            <wp:effectExtent l="0" t="0" r="9525" b="9525"/>
            <wp:docPr id="681857563" name="Picture 2" descr="The new Mathematics Framework for California Public Schools, Kindergarten through Grade 12 connects learning to the real world. This will help prepare our students for an increasingly data-driven worl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1857563" name="Picture 2" descr="The new Mathematics Framework for California Public Schools, Kindergarten through Grade 12 connects learning to the real world. This will help prepare our students for an increasingly data-driven world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9775" cy="581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30DAB" w14:textId="7FB9560E" w:rsidR="000C0A9E" w:rsidRDefault="000C0A9E" w:rsidP="009D624C">
      <w:pPr>
        <w:spacing w:after="2040" w:line="257" w:lineRule="auto"/>
      </w:pPr>
    </w:p>
    <w:p w14:paraId="69527DC9" w14:textId="307A7D51" w:rsidR="009D624C" w:rsidRPr="00F54B56" w:rsidRDefault="009D624C" w:rsidP="009D624C">
      <w:pPr>
        <w:spacing w:after="2040" w:line="257" w:lineRule="auto"/>
      </w:pPr>
      <w:r>
        <w:t>California Department of Education, August 2025</w:t>
      </w:r>
    </w:p>
    <w:sectPr w:rsidR="009D624C" w:rsidRPr="00F54B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897A9B" w14:textId="77777777" w:rsidR="00B86C4B" w:rsidRDefault="00B86C4B" w:rsidP="009B0BF8">
      <w:pPr>
        <w:spacing w:after="0" w:line="240" w:lineRule="auto"/>
      </w:pPr>
      <w:r>
        <w:separator/>
      </w:r>
    </w:p>
  </w:endnote>
  <w:endnote w:type="continuationSeparator" w:id="0">
    <w:p w14:paraId="25E18E43" w14:textId="77777777" w:rsidR="00B86C4B" w:rsidRDefault="00B86C4B" w:rsidP="009B0B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F25BC9" w14:textId="77777777" w:rsidR="00B86C4B" w:rsidRDefault="00B86C4B" w:rsidP="009B0BF8">
      <w:pPr>
        <w:spacing w:after="0" w:line="240" w:lineRule="auto"/>
      </w:pPr>
      <w:r>
        <w:separator/>
      </w:r>
    </w:p>
  </w:footnote>
  <w:footnote w:type="continuationSeparator" w:id="0">
    <w:p w14:paraId="622BB0E6" w14:textId="77777777" w:rsidR="00B86C4B" w:rsidRDefault="00B86C4B" w:rsidP="009B0B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61F57"/>
    <w:multiLevelType w:val="hybridMultilevel"/>
    <w:tmpl w:val="F9C20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A45E92"/>
    <w:multiLevelType w:val="hybridMultilevel"/>
    <w:tmpl w:val="EC6CA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76A2D16">
      <w:start w:val="1"/>
      <w:numFmt w:val="bullet"/>
      <w:lvlText w:val="–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717FD1"/>
    <w:multiLevelType w:val="multilevel"/>
    <w:tmpl w:val="A7282B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61C30E7"/>
    <w:multiLevelType w:val="hybridMultilevel"/>
    <w:tmpl w:val="1F9AC4EE"/>
    <w:lvl w:ilvl="0" w:tplc="5C405C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3B2923E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D52150"/>
    <w:multiLevelType w:val="hybridMultilevel"/>
    <w:tmpl w:val="7632C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636375"/>
    <w:multiLevelType w:val="hybridMultilevel"/>
    <w:tmpl w:val="9BDE3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76A2D16">
      <w:start w:val="1"/>
      <w:numFmt w:val="bullet"/>
      <w:lvlText w:val="–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9426511">
    <w:abstractNumId w:val="3"/>
  </w:num>
  <w:num w:numId="2" w16cid:durableId="1072506208">
    <w:abstractNumId w:val="2"/>
  </w:num>
  <w:num w:numId="3" w16cid:durableId="1722559021">
    <w:abstractNumId w:val="4"/>
  </w:num>
  <w:num w:numId="4" w16cid:durableId="290402463">
    <w:abstractNumId w:val="0"/>
  </w:num>
  <w:num w:numId="5" w16cid:durableId="1075511581">
    <w:abstractNumId w:val="5"/>
  </w:num>
  <w:num w:numId="6" w16cid:durableId="15418948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1NDQxMTcwBNFmSjpKwanFxZn5eSAFhrUAmKk/0SwAAAA="/>
  </w:docVars>
  <w:rsids>
    <w:rsidRoot w:val="35A00D89"/>
    <w:rsid w:val="000010A9"/>
    <w:rsid w:val="00010DFB"/>
    <w:rsid w:val="00020588"/>
    <w:rsid w:val="00025312"/>
    <w:rsid w:val="000261AB"/>
    <w:rsid w:val="00033277"/>
    <w:rsid w:val="00033C5F"/>
    <w:rsid w:val="0003573B"/>
    <w:rsid w:val="0004007B"/>
    <w:rsid w:val="0004643E"/>
    <w:rsid w:val="0004725A"/>
    <w:rsid w:val="000477A9"/>
    <w:rsid w:val="00060AF4"/>
    <w:rsid w:val="00060BC8"/>
    <w:rsid w:val="00064401"/>
    <w:rsid w:val="00066A52"/>
    <w:rsid w:val="00070194"/>
    <w:rsid w:val="00091CF6"/>
    <w:rsid w:val="00093B2F"/>
    <w:rsid w:val="00094A29"/>
    <w:rsid w:val="0009627C"/>
    <w:rsid w:val="0009646F"/>
    <w:rsid w:val="000A6153"/>
    <w:rsid w:val="000A7A23"/>
    <w:rsid w:val="000B1441"/>
    <w:rsid w:val="000B3A28"/>
    <w:rsid w:val="000B4291"/>
    <w:rsid w:val="000B5B79"/>
    <w:rsid w:val="000B5F71"/>
    <w:rsid w:val="000C0A9E"/>
    <w:rsid w:val="000C2A11"/>
    <w:rsid w:val="000C2B8B"/>
    <w:rsid w:val="000C48AC"/>
    <w:rsid w:val="000C7382"/>
    <w:rsid w:val="000D22B3"/>
    <w:rsid w:val="000D3D7B"/>
    <w:rsid w:val="000D729B"/>
    <w:rsid w:val="000D7B4F"/>
    <w:rsid w:val="000D7BC9"/>
    <w:rsid w:val="000E2CE9"/>
    <w:rsid w:val="000E3970"/>
    <w:rsid w:val="000E5CC1"/>
    <w:rsid w:val="000F081E"/>
    <w:rsid w:val="000F09AF"/>
    <w:rsid w:val="000F28A4"/>
    <w:rsid w:val="00101509"/>
    <w:rsid w:val="001023BA"/>
    <w:rsid w:val="001029BE"/>
    <w:rsid w:val="00107D1C"/>
    <w:rsid w:val="00114154"/>
    <w:rsid w:val="00114AE6"/>
    <w:rsid w:val="001169F7"/>
    <w:rsid w:val="001212EE"/>
    <w:rsid w:val="00126C0E"/>
    <w:rsid w:val="00126DAC"/>
    <w:rsid w:val="0013079B"/>
    <w:rsid w:val="001349F1"/>
    <w:rsid w:val="001425A5"/>
    <w:rsid w:val="00143321"/>
    <w:rsid w:val="00144275"/>
    <w:rsid w:val="0014716C"/>
    <w:rsid w:val="001477B9"/>
    <w:rsid w:val="00147FAD"/>
    <w:rsid w:val="0015263D"/>
    <w:rsid w:val="00155217"/>
    <w:rsid w:val="00155894"/>
    <w:rsid w:val="00160D0F"/>
    <w:rsid w:val="00162628"/>
    <w:rsid w:val="00162CC0"/>
    <w:rsid w:val="001647D6"/>
    <w:rsid w:val="00166ABA"/>
    <w:rsid w:val="001768E7"/>
    <w:rsid w:val="00177428"/>
    <w:rsid w:val="00180F36"/>
    <w:rsid w:val="00181D59"/>
    <w:rsid w:val="001865F9"/>
    <w:rsid w:val="001901DC"/>
    <w:rsid w:val="0019228E"/>
    <w:rsid w:val="001929C6"/>
    <w:rsid w:val="00192B49"/>
    <w:rsid w:val="00195E1F"/>
    <w:rsid w:val="001A0EB8"/>
    <w:rsid w:val="001A1E87"/>
    <w:rsid w:val="001A7A83"/>
    <w:rsid w:val="001B4554"/>
    <w:rsid w:val="001B49F3"/>
    <w:rsid w:val="001C32E3"/>
    <w:rsid w:val="001C3690"/>
    <w:rsid w:val="001C3D2A"/>
    <w:rsid w:val="001C3F4A"/>
    <w:rsid w:val="001D1668"/>
    <w:rsid w:val="001D3100"/>
    <w:rsid w:val="001D349F"/>
    <w:rsid w:val="001D76F0"/>
    <w:rsid w:val="001E0CB6"/>
    <w:rsid w:val="001E241F"/>
    <w:rsid w:val="001E465F"/>
    <w:rsid w:val="001E669C"/>
    <w:rsid w:val="001F000D"/>
    <w:rsid w:val="001F31D7"/>
    <w:rsid w:val="001F7DD9"/>
    <w:rsid w:val="00201304"/>
    <w:rsid w:val="00201B0D"/>
    <w:rsid w:val="00207D60"/>
    <w:rsid w:val="00213EAA"/>
    <w:rsid w:val="00226C8C"/>
    <w:rsid w:val="0023742E"/>
    <w:rsid w:val="00237B18"/>
    <w:rsid w:val="0024176A"/>
    <w:rsid w:val="002425A6"/>
    <w:rsid w:val="00245D06"/>
    <w:rsid w:val="00246134"/>
    <w:rsid w:val="00251CDB"/>
    <w:rsid w:val="002555DE"/>
    <w:rsid w:val="00264181"/>
    <w:rsid w:val="00271A15"/>
    <w:rsid w:val="0027766C"/>
    <w:rsid w:val="00283448"/>
    <w:rsid w:val="00283BAD"/>
    <w:rsid w:val="0028586A"/>
    <w:rsid w:val="00286DC1"/>
    <w:rsid w:val="0028EA0D"/>
    <w:rsid w:val="00290039"/>
    <w:rsid w:val="002921B1"/>
    <w:rsid w:val="0029225A"/>
    <w:rsid w:val="002A0041"/>
    <w:rsid w:val="002A00E9"/>
    <w:rsid w:val="002A1425"/>
    <w:rsid w:val="002A275B"/>
    <w:rsid w:val="002A3B8B"/>
    <w:rsid w:val="002B216C"/>
    <w:rsid w:val="002C0116"/>
    <w:rsid w:val="002C52F6"/>
    <w:rsid w:val="002C757C"/>
    <w:rsid w:val="002D6C54"/>
    <w:rsid w:val="002D7512"/>
    <w:rsid w:val="002E0F4C"/>
    <w:rsid w:val="002E479C"/>
    <w:rsid w:val="002E5E8F"/>
    <w:rsid w:val="002F119B"/>
    <w:rsid w:val="002F2755"/>
    <w:rsid w:val="002F3667"/>
    <w:rsid w:val="002F4BB5"/>
    <w:rsid w:val="002F785F"/>
    <w:rsid w:val="002F7948"/>
    <w:rsid w:val="0030247B"/>
    <w:rsid w:val="00303CF4"/>
    <w:rsid w:val="003071E8"/>
    <w:rsid w:val="00307CDD"/>
    <w:rsid w:val="0031395B"/>
    <w:rsid w:val="00317EB3"/>
    <w:rsid w:val="00317FBA"/>
    <w:rsid w:val="0031CE5D"/>
    <w:rsid w:val="003259D2"/>
    <w:rsid w:val="00330747"/>
    <w:rsid w:val="00332D29"/>
    <w:rsid w:val="00332E50"/>
    <w:rsid w:val="00332E51"/>
    <w:rsid w:val="00333E28"/>
    <w:rsid w:val="0033621A"/>
    <w:rsid w:val="00346130"/>
    <w:rsid w:val="00346A6B"/>
    <w:rsid w:val="00351C62"/>
    <w:rsid w:val="0035476D"/>
    <w:rsid w:val="003624E1"/>
    <w:rsid w:val="003647B8"/>
    <w:rsid w:val="0036699A"/>
    <w:rsid w:val="00371B2B"/>
    <w:rsid w:val="00371BC6"/>
    <w:rsid w:val="00376219"/>
    <w:rsid w:val="00380004"/>
    <w:rsid w:val="003810EB"/>
    <w:rsid w:val="00381289"/>
    <w:rsid w:val="003879CF"/>
    <w:rsid w:val="003914B4"/>
    <w:rsid w:val="00395666"/>
    <w:rsid w:val="00397BBE"/>
    <w:rsid w:val="003A2206"/>
    <w:rsid w:val="003A5B73"/>
    <w:rsid w:val="003B0535"/>
    <w:rsid w:val="003B2CB6"/>
    <w:rsid w:val="003C16BC"/>
    <w:rsid w:val="003D47A8"/>
    <w:rsid w:val="003E0848"/>
    <w:rsid w:val="003E0EB9"/>
    <w:rsid w:val="003E5130"/>
    <w:rsid w:val="003F0D8C"/>
    <w:rsid w:val="003F24A2"/>
    <w:rsid w:val="003F551D"/>
    <w:rsid w:val="003F5851"/>
    <w:rsid w:val="00401DDD"/>
    <w:rsid w:val="004031CF"/>
    <w:rsid w:val="00417091"/>
    <w:rsid w:val="00420C27"/>
    <w:rsid w:val="00421063"/>
    <w:rsid w:val="00430CC4"/>
    <w:rsid w:val="0043551C"/>
    <w:rsid w:val="0045283D"/>
    <w:rsid w:val="0045472B"/>
    <w:rsid w:val="004547D3"/>
    <w:rsid w:val="004558B8"/>
    <w:rsid w:val="00462631"/>
    <w:rsid w:val="004648DF"/>
    <w:rsid w:val="00466A82"/>
    <w:rsid w:val="00472AE6"/>
    <w:rsid w:val="00475DFE"/>
    <w:rsid w:val="00480D5B"/>
    <w:rsid w:val="0048189A"/>
    <w:rsid w:val="004834B9"/>
    <w:rsid w:val="00483619"/>
    <w:rsid w:val="00484FFE"/>
    <w:rsid w:val="00486446"/>
    <w:rsid w:val="00486C76"/>
    <w:rsid w:val="00487CD0"/>
    <w:rsid w:val="00491534"/>
    <w:rsid w:val="004928FA"/>
    <w:rsid w:val="00493F1E"/>
    <w:rsid w:val="00494016"/>
    <w:rsid w:val="00494F71"/>
    <w:rsid w:val="00496E2C"/>
    <w:rsid w:val="004A0A93"/>
    <w:rsid w:val="004A1294"/>
    <w:rsid w:val="004A3643"/>
    <w:rsid w:val="004A3D89"/>
    <w:rsid w:val="004A6652"/>
    <w:rsid w:val="004B0A09"/>
    <w:rsid w:val="004B56B4"/>
    <w:rsid w:val="004C6D05"/>
    <w:rsid w:val="004D4461"/>
    <w:rsid w:val="004E1EE5"/>
    <w:rsid w:val="004E235C"/>
    <w:rsid w:val="004E388D"/>
    <w:rsid w:val="004E4318"/>
    <w:rsid w:val="004F1453"/>
    <w:rsid w:val="004F53A5"/>
    <w:rsid w:val="004F7830"/>
    <w:rsid w:val="0050134B"/>
    <w:rsid w:val="00501BED"/>
    <w:rsid w:val="00523B76"/>
    <w:rsid w:val="00524B8B"/>
    <w:rsid w:val="005259C4"/>
    <w:rsid w:val="00533131"/>
    <w:rsid w:val="0053400D"/>
    <w:rsid w:val="00542A06"/>
    <w:rsid w:val="00543DBA"/>
    <w:rsid w:val="0054756F"/>
    <w:rsid w:val="005504AA"/>
    <w:rsid w:val="00550AC2"/>
    <w:rsid w:val="00554F8A"/>
    <w:rsid w:val="00562CCF"/>
    <w:rsid w:val="005641E3"/>
    <w:rsid w:val="0056605B"/>
    <w:rsid w:val="00570E8B"/>
    <w:rsid w:val="00575241"/>
    <w:rsid w:val="00585291"/>
    <w:rsid w:val="005901D7"/>
    <w:rsid w:val="00592494"/>
    <w:rsid w:val="00596330"/>
    <w:rsid w:val="005A0213"/>
    <w:rsid w:val="005A6531"/>
    <w:rsid w:val="005A74C7"/>
    <w:rsid w:val="005B1CCF"/>
    <w:rsid w:val="005B2624"/>
    <w:rsid w:val="005B2E24"/>
    <w:rsid w:val="005B5E65"/>
    <w:rsid w:val="005B5E66"/>
    <w:rsid w:val="005B7742"/>
    <w:rsid w:val="005C00EA"/>
    <w:rsid w:val="005C56F9"/>
    <w:rsid w:val="005C7EA8"/>
    <w:rsid w:val="005D16C9"/>
    <w:rsid w:val="005D27AD"/>
    <w:rsid w:val="005D4BF2"/>
    <w:rsid w:val="005D56CB"/>
    <w:rsid w:val="005D7CD4"/>
    <w:rsid w:val="005E032F"/>
    <w:rsid w:val="005E0420"/>
    <w:rsid w:val="005E6ADE"/>
    <w:rsid w:val="005E7CA5"/>
    <w:rsid w:val="005F109C"/>
    <w:rsid w:val="005F5792"/>
    <w:rsid w:val="005F6F0E"/>
    <w:rsid w:val="0060066E"/>
    <w:rsid w:val="00602CB6"/>
    <w:rsid w:val="0060668D"/>
    <w:rsid w:val="00611F0E"/>
    <w:rsid w:val="0061504C"/>
    <w:rsid w:val="00615501"/>
    <w:rsid w:val="00617820"/>
    <w:rsid w:val="00623668"/>
    <w:rsid w:val="00627EE8"/>
    <w:rsid w:val="00637410"/>
    <w:rsid w:val="006401F6"/>
    <w:rsid w:val="006446D7"/>
    <w:rsid w:val="00645588"/>
    <w:rsid w:val="00646762"/>
    <w:rsid w:val="0066445A"/>
    <w:rsid w:val="00671AD2"/>
    <w:rsid w:val="00673A15"/>
    <w:rsid w:val="006879C2"/>
    <w:rsid w:val="006A43EB"/>
    <w:rsid w:val="006A7C4D"/>
    <w:rsid w:val="006B1A1C"/>
    <w:rsid w:val="006B4AD0"/>
    <w:rsid w:val="006B563F"/>
    <w:rsid w:val="006B6217"/>
    <w:rsid w:val="006C26DA"/>
    <w:rsid w:val="006C6200"/>
    <w:rsid w:val="006C7923"/>
    <w:rsid w:val="006D1D66"/>
    <w:rsid w:val="006D4A99"/>
    <w:rsid w:val="006E12F3"/>
    <w:rsid w:val="006E567B"/>
    <w:rsid w:val="006F36B2"/>
    <w:rsid w:val="006F6B77"/>
    <w:rsid w:val="007009F6"/>
    <w:rsid w:val="00701CBF"/>
    <w:rsid w:val="00702B98"/>
    <w:rsid w:val="00702D65"/>
    <w:rsid w:val="00703DC5"/>
    <w:rsid w:val="00705122"/>
    <w:rsid w:val="007077DA"/>
    <w:rsid w:val="00730248"/>
    <w:rsid w:val="0073290F"/>
    <w:rsid w:val="00741D7B"/>
    <w:rsid w:val="007502E5"/>
    <w:rsid w:val="00754325"/>
    <w:rsid w:val="00760961"/>
    <w:rsid w:val="00761ECA"/>
    <w:rsid w:val="00765DAF"/>
    <w:rsid w:val="00767446"/>
    <w:rsid w:val="00767DAC"/>
    <w:rsid w:val="00767E59"/>
    <w:rsid w:val="00770D05"/>
    <w:rsid w:val="0077253C"/>
    <w:rsid w:val="0077502B"/>
    <w:rsid w:val="00783061"/>
    <w:rsid w:val="00784C6E"/>
    <w:rsid w:val="00786244"/>
    <w:rsid w:val="00786B3F"/>
    <w:rsid w:val="00791214"/>
    <w:rsid w:val="0079774D"/>
    <w:rsid w:val="007A78E6"/>
    <w:rsid w:val="007B01AB"/>
    <w:rsid w:val="007B04AD"/>
    <w:rsid w:val="007B151C"/>
    <w:rsid w:val="007B551E"/>
    <w:rsid w:val="007B5A47"/>
    <w:rsid w:val="007D0D46"/>
    <w:rsid w:val="007D1CCF"/>
    <w:rsid w:val="007D760E"/>
    <w:rsid w:val="007E02AC"/>
    <w:rsid w:val="007E14E6"/>
    <w:rsid w:val="007E1546"/>
    <w:rsid w:val="007E56CE"/>
    <w:rsid w:val="007F2E01"/>
    <w:rsid w:val="007F667B"/>
    <w:rsid w:val="008001F0"/>
    <w:rsid w:val="00801974"/>
    <w:rsid w:val="008021FF"/>
    <w:rsid w:val="0080226A"/>
    <w:rsid w:val="0080361E"/>
    <w:rsid w:val="00810391"/>
    <w:rsid w:val="00811E94"/>
    <w:rsid w:val="008144EF"/>
    <w:rsid w:val="00815034"/>
    <w:rsid w:val="00816441"/>
    <w:rsid w:val="00817217"/>
    <w:rsid w:val="008278E1"/>
    <w:rsid w:val="008309F0"/>
    <w:rsid w:val="0083198D"/>
    <w:rsid w:val="00832959"/>
    <w:rsid w:val="008330E6"/>
    <w:rsid w:val="008437DA"/>
    <w:rsid w:val="00843AFA"/>
    <w:rsid w:val="00853DAF"/>
    <w:rsid w:val="0085402E"/>
    <w:rsid w:val="00860980"/>
    <w:rsid w:val="00861EE7"/>
    <w:rsid w:val="00863F18"/>
    <w:rsid w:val="00864A4C"/>
    <w:rsid w:val="00865997"/>
    <w:rsid w:val="00866FE1"/>
    <w:rsid w:val="00867D50"/>
    <w:rsid w:val="008703E1"/>
    <w:rsid w:val="008710B8"/>
    <w:rsid w:val="0087506D"/>
    <w:rsid w:val="0089384A"/>
    <w:rsid w:val="00896300"/>
    <w:rsid w:val="008A6031"/>
    <w:rsid w:val="008B04C1"/>
    <w:rsid w:val="008B2A7B"/>
    <w:rsid w:val="008B3C49"/>
    <w:rsid w:val="008B5233"/>
    <w:rsid w:val="008B705B"/>
    <w:rsid w:val="008B761D"/>
    <w:rsid w:val="008B7C5D"/>
    <w:rsid w:val="008C0386"/>
    <w:rsid w:val="008C0435"/>
    <w:rsid w:val="008C0EC6"/>
    <w:rsid w:val="008C2F70"/>
    <w:rsid w:val="008C5A16"/>
    <w:rsid w:val="008C6337"/>
    <w:rsid w:val="008C67B2"/>
    <w:rsid w:val="008C6CA0"/>
    <w:rsid w:val="008C7957"/>
    <w:rsid w:val="008D0114"/>
    <w:rsid w:val="008D043A"/>
    <w:rsid w:val="008E23B7"/>
    <w:rsid w:val="008F0A07"/>
    <w:rsid w:val="008F217E"/>
    <w:rsid w:val="008F2CE3"/>
    <w:rsid w:val="008F42FA"/>
    <w:rsid w:val="008F511E"/>
    <w:rsid w:val="008F57A7"/>
    <w:rsid w:val="00904011"/>
    <w:rsid w:val="009059D2"/>
    <w:rsid w:val="009064A0"/>
    <w:rsid w:val="009115BE"/>
    <w:rsid w:val="00912890"/>
    <w:rsid w:val="00914113"/>
    <w:rsid w:val="00914DF6"/>
    <w:rsid w:val="00916464"/>
    <w:rsid w:val="009175B6"/>
    <w:rsid w:val="00931D31"/>
    <w:rsid w:val="00933DF9"/>
    <w:rsid w:val="00934D95"/>
    <w:rsid w:val="009428A8"/>
    <w:rsid w:val="009446DB"/>
    <w:rsid w:val="00956405"/>
    <w:rsid w:val="00957828"/>
    <w:rsid w:val="00961487"/>
    <w:rsid w:val="0096203A"/>
    <w:rsid w:val="0097385C"/>
    <w:rsid w:val="009746EB"/>
    <w:rsid w:val="00974C1D"/>
    <w:rsid w:val="00976405"/>
    <w:rsid w:val="00980914"/>
    <w:rsid w:val="00981073"/>
    <w:rsid w:val="009822BE"/>
    <w:rsid w:val="0098548B"/>
    <w:rsid w:val="00993778"/>
    <w:rsid w:val="00993872"/>
    <w:rsid w:val="00996084"/>
    <w:rsid w:val="00996612"/>
    <w:rsid w:val="00996736"/>
    <w:rsid w:val="009A2D4B"/>
    <w:rsid w:val="009A53ED"/>
    <w:rsid w:val="009B05C7"/>
    <w:rsid w:val="009B0BF8"/>
    <w:rsid w:val="009B2F88"/>
    <w:rsid w:val="009C1EE0"/>
    <w:rsid w:val="009C2E66"/>
    <w:rsid w:val="009C6665"/>
    <w:rsid w:val="009D1DF6"/>
    <w:rsid w:val="009D624C"/>
    <w:rsid w:val="009E1D21"/>
    <w:rsid w:val="00A03052"/>
    <w:rsid w:val="00A11665"/>
    <w:rsid w:val="00A124FF"/>
    <w:rsid w:val="00A23F38"/>
    <w:rsid w:val="00A245BB"/>
    <w:rsid w:val="00A31091"/>
    <w:rsid w:val="00A31D73"/>
    <w:rsid w:val="00A32176"/>
    <w:rsid w:val="00A327A9"/>
    <w:rsid w:val="00A366F3"/>
    <w:rsid w:val="00A50276"/>
    <w:rsid w:val="00A51B8B"/>
    <w:rsid w:val="00A524F1"/>
    <w:rsid w:val="00A53C00"/>
    <w:rsid w:val="00A55F6F"/>
    <w:rsid w:val="00A57999"/>
    <w:rsid w:val="00A61AC5"/>
    <w:rsid w:val="00A670A6"/>
    <w:rsid w:val="00A675E6"/>
    <w:rsid w:val="00A70785"/>
    <w:rsid w:val="00A70920"/>
    <w:rsid w:val="00A7114A"/>
    <w:rsid w:val="00A7453D"/>
    <w:rsid w:val="00A850B7"/>
    <w:rsid w:val="00A944EB"/>
    <w:rsid w:val="00A95109"/>
    <w:rsid w:val="00A95B8A"/>
    <w:rsid w:val="00AA06C8"/>
    <w:rsid w:val="00AA341D"/>
    <w:rsid w:val="00AA56C3"/>
    <w:rsid w:val="00AA5908"/>
    <w:rsid w:val="00AC5086"/>
    <w:rsid w:val="00AC52CF"/>
    <w:rsid w:val="00AC52F3"/>
    <w:rsid w:val="00AC7FEB"/>
    <w:rsid w:val="00AD031F"/>
    <w:rsid w:val="00AD25FA"/>
    <w:rsid w:val="00AD491A"/>
    <w:rsid w:val="00AF1D0D"/>
    <w:rsid w:val="00AF339A"/>
    <w:rsid w:val="00B0065D"/>
    <w:rsid w:val="00B06FCE"/>
    <w:rsid w:val="00B11039"/>
    <w:rsid w:val="00B14988"/>
    <w:rsid w:val="00B17C2B"/>
    <w:rsid w:val="00B2185B"/>
    <w:rsid w:val="00B24A1E"/>
    <w:rsid w:val="00B4343A"/>
    <w:rsid w:val="00B45D5F"/>
    <w:rsid w:val="00B56A4E"/>
    <w:rsid w:val="00B61BCB"/>
    <w:rsid w:val="00B62264"/>
    <w:rsid w:val="00B646DF"/>
    <w:rsid w:val="00B6715A"/>
    <w:rsid w:val="00B67C54"/>
    <w:rsid w:val="00B748C5"/>
    <w:rsid w:val="00B77A47"/>
    <w:rsid w:val="00B84353"/>
    <w:rsid w:val="00B86C4B"/>
    <w:rsid w:val="00B902F7"/>
    <w:rsid w:val="00BA0CC5"/>
    <w:rsid w:val="00BA3930"/>
    <w:rsid w:val="00BA527E"/>
    <w:rsid w:val="00BA5737"/>
    <w:rsid w:val="00BA5E9E"/>
    <w:rsid w:val="00BB0C20"/>
    <w:rsid w:val="00BC0B7F"/>
    <w:rsid w:val="00BC13C6"/>
    <w:rsid w:val="00BC330C"/>
    <w:rsid w:val="00BC34EC"/>
    <w:rsid w:val="00BD170B"/>
    <w:rsid w:val="00BD2C71"/>
    <w:rsid w:val="00BE1540"/>
    <w:rsid w:val="00BE3ADB"/>
    <w:rsid w:val="00BE58D8"/>
    <w:rsid w:val="00BE6C3A"/>
    <w:rsid w:val="00BF0FF2"/>
    <w:rsid w:val="00BF4E43"/>
    <w:rsid w:val="00BF6A48"/>
    <w:rsid w:val="00C036FB"/>
    <w:rsid w:val="00C03A82"/>
    <w:rsid w:val="00C076E4"/>
    <w:rsid w:val="00C1340D"/>
    <w:rsid w:val="00C139A4"/>
    <w:rsid w:val="00C14673"/>
    <w:rsid w:val="00C15621"/>
    <w:rsid w:val="00C3188B"/>
    <w:rsid w:val="00C31CAF"/>
    <w:rsid w:val="00C37DEA"/>
    <w:rsid w:val="00C41533"/>
    <w:rsid w:val="00C41E12"/>
    <w:rsid w:val="00C47B45"/>
    <w:rsid w:val="00C54F0A"/>
    <w:rsid w:val="00C56311"/>
    <w:rsid w:val="00C57EEA"/>
    <w:rsid w:val="00C609D3"/>
    <w:rsid w:val="00C63D69"/>
    <w:rsid w:val="00C66847"/>
    <w:rsid w:val="00C72B18"/>
    <w:rsid w:val="00C742C3"/>
    <w:rsid w:val="00C852AD"/>
    <w:rsid w:val="00C854A1"/>
    <w:rsid w:val="00C85580"/>
    <w:rsid w:val="00C85D6D"/>
    <w:rsid w:val="00C86C4F"/>
    <w:rsid w:val="00C90FE3"/>
    <w:rsid w:val="00C91166"/>
    <w:rsid w:val="00C92A39"/>
    <w:rsid w:val="00C9562B"/>
    <w:rsid w:val="00CA0118"/>
    <w:rsid w:val="00CA07C0"/>
    <w:rsid w:val="00CA1843"/>
    <w:rsid w:val="00CA1E49"/>
    <w:rsid w:val="00CB28CB"/>
    <w:rsid w:val="00CB4077"/>
    <w:rsid w:val="00CB42CE"/>
    <w:rsid w:val="00CB5D4A"/>
    <w:rsid w:val="00CC11DB"/>
    <w:rsid w:val="00CC292A"/>
    <w:rsid w:val="00CD1A18"/>
    <w:rsid w:val="00CD3CCE"/>
    <w:rsid w:val="00CD61DF"/>
    <w:rsid w:val="00CD765A"/>
    <w:rsid w:val="00CE032E"/>
    <w:rsid w:val="00CE1895"/>
    <w:rsid w:val="00CE6164"/>
    <w:rsid w:val="00CE74EB"/>
    <w:rsid w:val="00CE7E76"/>
    <w:rsid w:val="00CF4ABA"/>
    <w:rsid w:val="00CF78FD"/>
    <w:rsid w:val="00D004F1"/>
    <w:rsid w:val="00D03151"/>
    <w:rsid w:val="00D03631"/>
    <w:rsid w:val="00D03725"/>
    <w:rsid w:val="00D06DA8"/>
    <w:rsid w:val="00D076F2"/>
    <w:rsid w:val="00D12A69"/>
    <w:rsid w:val="00D137B8"/>
    <w:rsid w:val="00D1449E"/>
    <w:rsid w:val="00D14E04"/>
    <w:rsid w:val="00D1655D"/>
    <w:rsid w:val="00D17977"/>
    <w:rsid w:val="00D201C5"/>
    <w:rsid w:val="00D46723"/>
    <w:rsid w:val="00D53BCC"/>
    <w:rsid w:val="00D5507F"/>
    <w:rsid w:val="00D56037"/>
    <w:rsid w:val="00D5BC30"/>
    <w:rsid w:val="00D606E5"/>
    <w:rsid w:val="00D6151F"/>
    <w:rsid w:val="00D640AF"/>
    <w:rsid w:val="00D65A42"/>
    <w:rsid w:val="00D67539"/>
    <w:rsid w:val="00D83BFF"/>
    <w:rsid w:val="00DA0D2E"/>
    <w:rsid w:val="00DA14EA"/>
    <w:rsid w:val="00DA4B9B"/>
    <w:rsid w:val="00DA7315"/>
    <w:rsid w:val="00DB3E6E"/>
    <w:rsid w:val="00DB4BB2"/>
    <w:rsid w:val="00DB6BF5"/>
    <w:rsid w:val="00DC2C51"/>
    <w:rsid w:val="00DD0B42"/>
    <w:rsid w:val="00DD271C"/>
    <w:rsid w:val="00DD319D"/>
    <w:rsid w:val="00DD47A7"/>
    <w:rsid w:val="00DE3A57"/>
    <w:rsid w:val="00DE6EAC"/>
    <w:rsid w:val="00DF36F2"/>
    <w:rsid w:val="00E0005C"/>
    <w:rsid w:val="00E00FA5"/>
    <w:rsid w:val="00E019F5"/>
    <w:rsid w:val="00E11059"/>
    <w:rsid w:val="00E25171"/>
    <w:rsid w:val="00E3002E"/>
    <w:rsid w:val="00E320B1"/>
    <w:rsid w:val="00E33C26"/>
    <w:rsid w:val="00E35555"/>
    <w:rsid w:val="00E45D27"/>
    <w:rsid w:val="00E45E54"/>
    <w:rsid w:val="00E46831"/>
    <w:rsid w:val="00E477AE"/>
    <w:rsid w:val="00E531D1"/>
    <w:rsid w:val="00E53AF9"/>
    <w:rsid w:val="00E57DB5"/>
    <w:rsid w:val="00E73C07"/>
    <w:rsid w:val="00E755FB"/>
    <w:rsid w:val="00E82EEF"/>
    <w:rsid w:val="00E85F6A"/>
    <w:rsid w:val="00E9274F"/>
    <w:rsid w:val="00E9509B"/>
    <w:rsid w:val="00E950AD"/>
    <w:rsid w:val="00E96398"/>
    <w:rsid w:val="00E97888"/>
    <w:rsid w:val="00EA204D"/>
    <w:rsid w:val="00EA4C97"/>
    <w:rsid w:val="00EA5528"/>
    <w:rsid w:val="00EB0419"/>
    <w:rsid w:val="00EB1DEA"/>
    <w:rsid w:val="00EB5AE1"/>
    <w:rsid w:val="00EB61C2"/>
    <w:rsid w:val="00EC0765"/>
    <w:rsid w:val="00EC33B5"/>
    <w:rsid w:val="00EC65F7"/>
    <w:rsid w:val="00ED7A76"/>
    <w:rsid w:val="00EE1097"/>
    <w:rsid w:val="00EE38A4"/>
    <w:rsid w:val="00EE47E7"/>
    <w:rsid w:val="00EE4A3A"/>
    <w:rsid w:val="00EE503C"/>
    <w:rsid w:val="00EE5420"/>
    <w:rsid w:val="00EF1107"/>
    <w:rsid w:val="00EF6BD1"/>
    <w:rsid w:val="00EF7D26"/>
    <w:rsid w:val="00F00382"/>
    <w:rsid w:val="00F004FC"/>
    <w:rsid w:val="00F0387E"/>
    <w:rsid w:val="00F050B9"/>
    <w:rsid w:val="00F05A00"/>
    <w:rsid w:val="00F12333"/>
    <w:rsid w:val="00F15A57"/>
    <w:rsid w:val="00F20E1E"/>
    <w:rsid w:val="00F21973"/>
    <w:rsid w:val="00F244A8"/>
    <w:rsid w:val="00F26592"/>
    <w:rsid w:val="00F26FE4"/>
    <w:rsid w:val="00F3085B"/>
    <w:rsid w:val="00F32AC2"/>
    <w:rsid w:val="00F378F0"/>
    <w:rsid w:val="00F42C2E"/>
    <w:rsid w:val="00F4413D"/>
    <w:rsid w:val="00F4416D"/>
    <w:rsid w:val="00F45C78"/>
    <w:rsid w:val="00F4F913"/>
    <w:rsid w:val="00F52625"/>
    <w:rsid w:val="00F52D8D"/>
    <w:rsid w:val="00F54B56"/>
    <w:rsid w:val="00F62477"/>
    <w:rsid w:val="00F657F2"/>
    <w:rsid w:val="00F65E4C"/>
    <w:rsid w:val="00F6648C"/>
    <w:rsid w:val="00F702B3"/>
    <w:rsid w:val="00F765F7"/>
    <w:rsid w:val="00F77257"/>
    <w:rsid w:val="00F82CCA"/>
    <w:rsid w:val="00F86150"/>
    <w:rsid w:val="00F90677"/>
    <w:rsid w:val="00F9326E"/>
    <w:rsid w:val="00F96F47"/>
    <w:rsid w:val="00FA32A3"/>
    <w:rsid w:val="00FA53B9"/>
    <w:rsid w:val="00FB17AB"/>
    <w:rsid w:val="00FB5657"/>
    <w:rsid w:val="00FC0DA6"/>
    <w:rsid w:val="00FC1617"/>
    <w:rsid w:val="00FC61A7"/>
    <w:rsid w:val="00FD22DA"/>
    <w:rsid w:val="00FD2673"/>
    <w:rsid w:val="00FD2F65"/>
    <w:rsid w:val="00FD3960"/>
    <w:rsid w:val="00FD5439"/>
    <w:rsid w:val="00FE6DA3"/>
    <w:rsid w:val="00FF2951"/>
    <w:rsid w:val="00FF3816"/>
    <w:rsid w:val="00FF452E"/>
    <w:rsid w:val="00FF567C"/>
    <w:rsid w:val="0144F678"/>
    <w:rsid w:val="014A92FB"/>
    <w:rsid w:val="01518D3B"/>
    <w:rsid w:val="015D4EF4"/>
    <w:rsid w:val="0177D496"/>
    <w:rsid w:val="01C74525"/>
    <w:rsid w:val="021410B5"/>
    <w:rsid w:val="023ACB52"/>
    <w:rsid w:val="0260D436"/>
    <w:rsid w:val="026CAD6B"/>
    <w:rsid w:val="0274187A"/>
    <w:rsid w:val="02900881"/>
    <w:rsid w:val="02E0C6D9"/>
    <w:rsid w:val="02E51F6C"/>
    <w:rsid w:val="0348CD92"/>
    <w:rsid w:val="037FB8CC"/>
    <w:rsid w:val="03837F2D"/>
    <w:rsid w:val="03842CB4"/>
    <w:rsid w:val="03920C95"/>
    <w:rsid w:val="0393D4FE"/>
    <w:rsid w:val="039AC1AD"/>
    <w:rsid w:val="03F0C24D"/>
    <w:rsid w:val="041885D8"/>
    <w:rsid w:val="04191EF6"/>
    <w:rsid w:val="047005A0"/>
    <w:rsid w:val="04A568A1"/>
    <w:rsid w:val="04FC3FDC"/>
    <w:rsid w:val="056614EE"/>
    <w:rsid w:val="057B2F5B"/>
    <w:rsid w:val="05AD60F8"/>
    <w:rsid w:val="062CD061"/>
    <w:rsid w:val="062DD048"/>
    <w:rsid w:val="069523CF"/>
    <w:rsid w:val="071B2093"/>
    <w:rsid w:val="0728B53C"/>
    <w:rsid w:val="0744ED95"/>
    <w:rsid w:val="07493159"/>
    <w:rsid w:val="0771A711"/>
    <w:rsid w:val="07CFCA4D"/>
    <w:rsid w:val="08027257"/>
    <w:rsid w:val="0807B3BE"/>
    <w:rsid w:val="0860BBE5"/>
    <w:rsid w:val="089FE3B7"/>
    <w:rsid w:val="08EDFDC4"/>
    <w:rsid w:val="09407D04"/>
    <w:rsid w:val="09815F38"/>
    <w:rsid w:val="09AD861D"/>
    <w:rsid w:val="09BF4365"/>
    <w:rsid w:val="0A3D2E4C"/>
    <w:rsid w:val="0A50519A"/>
    <w:rsid w:val="0A52F19D"/>
    <w:rsid w:val="0AC2A655"/>
    <w:rsid w:val="0B0E3785"/>
    <w:rsid w:val="0B4BE528"/>
    <w:rsid w:val="0C04432C"/>
    <w:rsid w:val="0C282996"/>
    <w:rsid w:val="0C29D8AE"/>
    <w:rsid w:val="0C3AC5A5"/>
    <w:rsid w:val="0C79971F"/>
    <w:rsid w:val="0C90BC55"/>
    <w:rsid w:val="0D0E1D7D"/>
    <w:rsid w:val="0D64A073"/>
    <w:rsid w:val="0D9174F5"/>
    <w:rsid w:val="0DA152F4"/>
    <w:rsid w:val="0DE6AF16"/>
    <w:rsid w:val="0E4F4816"/>
    <w:rsid w:val="0E6D3E5A"/>
    <w:rsid w:val="0EA6FC8C"/>
    <w:rsid w:val="0EB3C42F"/>
    <w:rsid w:val="0F11EB16"/>
    <w:rsid w:val="0F29D8C6"/>
    <w:rsid w:val="0F469FAB"/>
    <w:rsid w:val="0FBD0A55"/>
    <w:rsid w:val="0FC1B3D5"/>
    <w:rsid w:val="1037E59B"/>
    <w:rsid w:val="103998A3"/>
    <w:rsid w:val="103D267E"/>
    <w:rsid w:val="10A99BDA"/>
    <w:rsid w:val="10B04C28"/>
    <w:rsid w:val="10FABB6A"/>
    <w:rsid w:val="11226CCB"/>
    <w:rsid w:val="11EBEB81"/>
    <w:rsid w:val="11F7886C"/>
    <w:rsid w:val="1294AB4A"/>
    <w:rsid w:val="12ABE7AD"/>
    <w:rsid w:val="12B8D2E1"/>
    <w:rsid w:val="12F2468F"/>
    <w:rsid w:val="12F7F8C9"/>
    <w:rsid w:val="13BF1B39"/>
    <w:rsid w:val="13EA44D0"/>
    <w:rsid w:val="1418362D"/>
    <w:rsid w:val="14291261"/>
    <w:rsid w:val="14373906"/>
    <w:rsid w:val="1443E449"/>
    <w:rsid w:val="144C360D"/>
    <w:rsid w:val="149ED818"/>
    <w:rsid w:val="14CCAFEA"/>
    <w:rsid w:val="14D0D8AF"/>
    <w:rsid w:val="14FDE4CB"/>
    <w:rsid w:val="15448F92"/>
    <w:rsid w:val="1560C400"/>
    <w:rsid w:val="15639E11"/>
    <w:rsid w:val="157686A1"/>
    <w:rsid w:val="158C7C94"/>
    <w:rsid w:val="15DFBAE2"/>
    <w:rsid w:val="164533D3"/>
    <w:rsid w:val="166A6FE7"/>
    <w:rsid w:val="166DD4E6"/>
    <w:rsid w:val="16ED912C"/>
    <w:rsid w:val="173D3590"/>
    <w:rsid w:val="178A15E5"/>
    <w:rsid w:val="17ACE278"/>
    <w:rsid w:val="17CF2834"/>
    <w:rsid w:val="17CF652F"/>
    <w:rsid w:val="185287E4"/>
    <w:rsid w:val="18A1860B"/>
    <w:rsid w:val="1939C970"/>
    <w:rsid w:val="194AC43E"/>
    <w:rsid w:val="195B1642"/>
    <w:rsid w:val="19AC46E6"/>
    <w:rsid w:val="19C4BF8D"/>
    <w:rsid w:val="19D3542F"/>
    <w:rsid w:val="1A23AC14"/>
    <w:rsid w:val="1A302539"/>
    <w:rsid w:val="1A8CCF62"/>
    <w:rsid w:val="1AEA39C9"/>
    <w:rsid w:val="1B7A203B"/>
    <w:rsid w:val="1B8557FC"/>
    <w:rsid w:val="1C0D4355"/>
    <w:rsid w:val="1C391EB4"/>
    <w:rsid w:val="1C54E59E"/>
    <w:rsid w:val="1CE98DE6"/>
    <w:rsid w:val="1D0B9FE0"/>
    <w:rsid w:val="1D399989"/>
    <w:rsid w:val="1D3C3E6A"/>
    <w:rsid w:val="1DBFFA97"/>
    <w:rsid w:val="1DC2E6B7"/>
    <w:rsid w:val="1DF3D78B"/>
    <w:rsid w:val="1DFF6DF9"/>
    <w:rsid w:val="1E23D626"/>
    <w:rsid w:val="1E2C46D1"/>
    <w:rsid w:val="1E9C28C4"/>
    <w:rsid w:val="1EC30865"/>
    <w:rsid w:val="1F07A17C"/>
    <w:rsid w:val="1F6440C9"/>
    <w:rsid w:val="1F836BA5"/>
    <w:rsid w:val="1F987AC7"/>
    <w:rsid w:val="1F9CC9CB"/>
    <w:rsid w:val="1FAD0D90"/>
    <w:rsid w:val="1FB78C64"/>
    <w:rsid w:val="1FC432D4"/>
    <w:rsid w:val="201FA4F7"/>
    <w:rsid w:val="2058DC37"/>
    <w:rsid w:val="20B00FD5"/>
    <w:rsid w:val="2114E280"/>
    <w:rsid w:val="2166AE90"/>
    <w:rsid w:val="2197512D"/>
    <w:rsid w:val="21B60E9D"/>
    <w:rsid w:val="2205B8EA"/>
    <w:rsid w:val="220AD006"/>
    <w:rsid w:val="2219FE09"/>
    <w:rsid w:val="22B138DA"/>
    <w:rsid w:val="22C9A5E6"/>
    <w:rsid w:val="22E52523"/>
    <w:rsid w:val="2328ED22"/>
    <w:rsid w:val="2372AA43"/>
    <w:rsid w:val="23883F4C"/>
    <w:rsid w:val="23D55FBF"/>
    <w:rsid w:val="23E6311A"/>
    <w:rsid w:val="24276410"/>
    <w:rsid w:val="24A129EF"/>
    <w:rsid w:val="24A868B5"/>
    <w:rsid w:val="24D4CEF2"/>
    <w:rsid w:val="25F05EA2"/>
    <w:rsid w:val="262F9C3F"/>
    <w:rsid w:val="2645D43A"/>
    <w:rsid w:val="264A3DB3"/>
    <w:rsid w:val="2654BBCC"/>
    <w:rsid w:val="26A7C432"/>
    <w:rsid w:val="26C65AF1"/>
    <w:rsid w:val="26D8DCEF"/>
    <w:rsid w:val="26E7BE3E"/>
    <w:rsid w:val="2768C055"/>
    <w:rsid w:val="27B2DFC7"/>
    <w:rsid w:val="27DA330F"/>
    <w:rsid w:val="27DEF7B9"/>
    <w:rsid w:val="27EA9E70"/>
    <w:rsid w:val="281392F1"/>
    <w:rsid w:val="28242131"/>
    <w:rsid w:val="284D5DD6"/>
    <w:rsid w:val="2889343A"/>
    <w:rsid w:val="289289D7"/>
    <w:rsid w:val="289C90A9"/>
    <w:rsid w:val="28C69CF7"/>
    <w:rsid w:val="28CC38B3"/>
    <w:rsid w:val="28D30254"/>
    <w:rsid w:val="28D9068A"/>
    <w:rsid w:val="294963FE"/>
    <w:rsid w:val="29626414"/>
    <w:rsid w:val="29689478"/>
    <w:rsid w:val="2974C9B6"/>
    <w:rsid w:val="29921C5E"/>
    <w:rsid w:val="29966D45"/>
    <w:rsid w:val="29AAD027"/>
    <w:rsid w:val="2A2EB499"/>
    <w:rsid w:val="2A4CC77E"/>
    <w:rsid w:val="2A647490"/>
    <w:rsid w:val="2ABD0CE3"/>
    <w:rsid w:val="2ACC3E51"/>
    <w:rsid w:val="2ADDE91E"/>
    <w:rsid w:val="2B0D8545"/>
    <w:rsid w:val="2B114777"/>
    <w:rsid w:val="2B1C84EC"/>
    <w:rsid w:val="2BAD672E"/>
    <w:rsid w:val="2BC684F5"/>
    <w:rsid w:val="2BD096F6"/>
    <w:rsid w:val="2BD7AC0D"/>
    <w:rsid w:val="2C255281"/>
    <w:rsid w:val="2C2CCEBE"/>
    <w:rsid w:val="2C72DF0C"/>
    <w:rsid w:val="2C919300"/>
    <w:rsid w:val="2CB82CA0"/>
    <w:rsid w:val="2D2F674B"/>
    <w:rsid w:val="2D67F381"/>
    <w:rsid w:val="2D6C6757"/>
    <w:rsid w:val="2D89BC5D"/>
    <w:rsid w:val="2D9C1552"/>
    <w:rsid w:val="2E078049"/>
    <w:rsid w:val="2E38469D"/>
    <w:rsid w:val="2ECFD24D"/>
    <w:rsid w:val="2EEE9C63"/>
    <w:rsid w:val="2EFCD57D"/>
    <w:rsid w:val="2FF8B2C2"/>
    <w:rsid w:val="303973B2"/>
    <w:rsid w:val="305F983E"/>
    <w:rsid w:val="308060C4"/>
    <w:rsid w:val="308DD10B"/>
    <w:rsid w:val="30A8F166"/>
    <w:rsid w:val="30DC0EBF"/>
    <w:rsid w:val="311EE332"/>
    <w:rsid w:val="316CECAB"/>
    <w:rsid w:val="318649A0"/>
    <w:rsid w:val="31C06B22"/>
    <w:rsid w:val="31E47C21"/>
    <w:rsid w:val="31F464C3"/>
    <w:rsid w:val="32290422"/>
    <w:rsid w:val="322E5AB5"/>
    <w:rsid w:val="3273BCDB"/>
    <w:rsid w:val="3334F12C"/>
    <w:rsid w:val="333BACD2"/>
    <w:rsid w:val="3385008D"/>
    <w:rsid w:val="344ACEB6"/>
    <w:rsid w:val="34B1F2D6"/>
    <w:rsid w:val="34CC8F13"/>
    <w:rsid w:val="3513EA1D"/>
    <w:rsid w:val="35209368"/>
    <w:rsid w:val="352D5CFC"/>
    <w:rsid w:val="353424A1"/>
    <w:rsid w:val="3545F098"/>
    <w:rsid w:val="35A00D89"/>
    <w:rsid w:val="3615ED3A"/>
    <w:rsid w:val="36C28D22"/>
    <w:rsid w:val="36C35EC0"/>
    <w:rsid w:val="370329BD"/>
    <w:rsid w:val="3769A906"/>
    <w:rsid w:val="3787FA85"/>
    <w:rsid w:val="37C644A2"/>
    <w:rsid w:val="3819C921"/>
    <w:rsid w:val="38344A2B"/>
    <w:rsid w:val="386E65BA"/>
    <w:rsid w:val="387FA4C7"/>
    <w:rsid w:val="388C471A"/>
    <w:rsid w:val="38B3717F"/>
    <w:rsid w:val="39159D80"/>
    <w:rsid w:val="391C3FA0"/>
    <w:rsid w:val="3927513B"/>
    <w:rsid w:val="399A0812"/>
    <w:rsid w:val="399B2CF4"/>
    <w:rsid w:val="39E0AC41"/>
    <w:rsid w:val="39FFF642"/>
    <w:rsid w:val="3A19C2D5"/>
    <w:rsid w:val="3A36478E"/>
    <w:rsid w:val="3AA652B2"/>
    <w:rsid w:val="3AB4292A"/>
    <w:rsid w:val="3AB5CB2B"/>
    <w:rsid w:val="3B763EEC"/>
    <w:rsid w:val="3BD86D29"/>
    <w:rsid w:val="3BD974E2"/>
    <w:rsid w:val="3BFECEF3"/>
    <w:rsid w:val="3C22778A"/>
    <w:rsid w:val="3C31EB55"/>
    <w:rsid w:val="3C39DA1E"/>
    <w:rsid w:val="3C446191"/>
    <w:rsid w:val="3C6033AE"/>
    <w:rsid w:val="3CB1F097"/>
    <w:rsid w:val="3CE4264C"/>
    <w:rsid w:val="3D11FA27"/>
    <w:rsid w:val="3D9ACCD6"/>
    <w:rsid w:val="3DB7E3D9"/>
    <w:rsid w:val="3DD73F5A"/>
    <w:rsid w:val="3DFB0006"/>
    <w:rsid w:val="3E4096F1"/>
    <w:rsid w:val="3E540B86"/>
    <w:rsid w:val="3E728074"/>
    <w:rsid w:val="3EA2814D"/>
    <w:rsid w:val="3EBED548"/>
    <w:rsid w:val="3F08CF06"/>
    <w:rsid w:val="3FC108B4"/>
    <w:rsid w:val="3FFB0378"/>
    <w:rsid w:val="40050897"/>
    <w:rsid w:val="402954E3"/>
    <w:rsid w:val="409DCBF8"/>
    <w:rsid w:val="409E3788"/>
    <w:rsid w:val="40BE8364"/>
    <w:rsid w:val="411347B2"/>
    <w:rsid w:val="418EA0F3"/>
    <w:rsid w:val="41D0FCC8"/>
    <w:rsid w:val="42692035"/>
    <w:rsid w:val="42A29A81"/>
    <w:rsid w:val="42C61091"/>
    <w:rsid w:val="42D83E8B"/>
    <w:rsid w:val="4303F8CE"/>
    <w:rsid w:val="433A2FB5"/>
    <w:rsid w:val="4381F7BC"/>
    <w:rsid w:val="439313CD"/>
    <w:rsid w:val="43AA1A06"/>
    <w:rsid w:val="43CF4E37"/>
    <w:rsid w:val="43E782F0"/>
    <w:rsid w:val="44051FB4"/>
    <w:rsid w:val="440523D2"/>
    <w:rsid w:val="4406D74E"/>
    <w:rsid w:val="44AF7CA9"/>
    <w:rsid w:val="44C23FF1"/>
    <w:rsid w:val="457828FD"/>
    <w:rsid w:val="45A0F015"/>
    <w:rsid w:val="45C6D6FF"/>
    <w:rsid w:val="46436943"/>
    <w:rsid w:val="4645F4DA"/>
    <w:rsid w:val="46F94DE6"/>
    <w:rsid w:val="4719FC8C"/>
    <w:rsid w:val="474AE2AD"/>
    <w:rsid w:val="474FE224"/>
    <w:rsid w:val="4780A0F0"/>
    <w:rsid w:val="47997396"/>
    <w:rsid w:val="47C1AFEE"/>
    <w:rsid w:val="480F96E7"/>
    <w:rsid w:val="48B4D736"/>
    <w:rsid w:val="490601EA"/>
    <w:rsid w:val="490D076F"/>
    <w:rsid w:val="49285D69"/>
    <w:rsid w:val="499B234E"/>
    <w:rsid w:val="4AD06959"/>
    <w:rsid w:val="4AF4A41D"/>
    <w:rsid w:val="4AFC3377"/>
    <w:rsid w:val="4BC90271"/>
    <w:rsid w:val="4C11494F"/>
    <w:rsid w:val="4C18BE22"/>
    <w:rsid w:val="4C280A08"/>
    <w:rsid w:val="4C44848D"/>
    <w:rsid w:val="4C468C51"/>
    <w:rsid w:val="4C471BE3"/>
    <w:rsid w:val="4C881A73"/>
    <w:rsid w:val="4C9BB8AA"/>
    <w:rsid w:val="4CD2913F"/>
    <w:rsid w:val="4CE51524"/>
    <w:rsid w:val="4D10E0A3"/>
    <w:rsid w:val="4D1EB489"/>
    <w:rsid w:val="4D6BD86A"/>
    <w:rsid w:val="4DA022A9"/>
    <w:rsid w:val="4DE81F49"/>
    <w:rsid w:val="4DE93288"/>
    <w:rsid w:val="4E18AF24"/>
    <w:rsid w:val="4E32D568"/>
    <w:rsid w:val="4E67AC9B"/>
    <w:rsid w:val="4EE898A7"/>
    <w:rsid w:val="4EEB376E"/>
    <w:rsid w:val="4F18BBEB"/>
    <w:rsid w:val="4F35CC3C"/>
    <w:rsid w:val="4F60F2BF"/>
    <w:rsid w:val="4F73C8D5"/>
    <w:rsid w:val="4F8E3600"/>
    <w:rsid w:val="4FDF1922"/>
    <w:rsid w:val="5017196D"/>
    <w:rsid w:val="503D1C82"/>
    <w:rsid w:val="5084CA18"/>
    <w:rsid w:val="5095E811"/>
    <w:rsid w:val="512DD378"/>
    <w:rsid w:val="5132A16E"/>
    <w:rsid w:val="52065296"/>
    <w:rsid w:val="523E220B"/>
    <w:rsid w:val="527D112A"/>
    <w:rsid w:val="52985C69"/>
    <w:rsid w:val="52CF7B27"/>
    <w:rsid w:val="52F27047"/>
    <w:rsid w:val="5326F384"/>
    <w:rsid w:val="5363873E"/>
    <w:rsid w:val="53A3A647"/>
    <w:rsid w:val="54134825"/>
    <w:rsid w:val="54894AC5"/>
    <w:rsid w:val="54B63B07"/>
    <w:rsid w:val="54C28702"/>
    <w:rsid w:val="54D140C7"/>
    <w:rsid w:val="54D8A53A"/>
    <w:rsid w:val="54FC80A2"/>
    <w:rsid w:val="5508986A"/>
    <w:rsid w:val="550C8530"/>
    <w:rsid w:val="553DF358"/>
    <w:rsid w:val="559929D5"/>
    <w:rsid w:val="564C9E36"/>
    <w:rsid w:val="56B194CC"/>
    <w:rsid w:val="571BCE88"/>
    <w:rsid w:val="574CCDD4"/>
    <w:rsid w:val="57547836"/>
    <w:rsid w:val="5767B7F9"/>
    <w:rsid w:val="57701FDC"/>
    <w:rsid w:val="57934E3F"/>
    <w:rsid w:val="57B8FFBC"/>
    <w:rsid w:val="57E2BC19"/>
    <w:rsid w:val="5805040B"/>
    <w:rsid w:val="5827CC4B"/>
    <w:rsid w:val="5870A9E8"/>
    <w:rsid w:val="589F8F24"/>
    <w:rsid w:val="58C46163"/>
    <w:rsid w:val="58C510C7"/>
    <w:rsid w:val="59A7E6ED"/>
    <w:rsid w:val="59AFDDCB"/>
    <w:rsid w:val="5A70584F"/>
    <w:rsid w:val="5A80E17F"/>
    <w:rsid w:val="5A9096BE"/>
    <w:rsid w:val="5A9979DA"/>
    <w:rsid w:val="5B56925F"/>
    <w:rsid w:val="5B92EB16"/>
    <w:rsid w:val="5C2913B7"/>
    <w:rsid w:val="5C795590"/>
    <w:rsid w:val="5C91FB51"/>
    <w:rsid w:val="5CF44824"/>
    <w:rsid w:val="5D0667D1"/>
    <w:rsid w:val="5D2EBB77"/>
    <w:rsid w:val="5D4582CA"/>
    <w:rsid w:val="5DAC079E"/>
    <w:rsid w:val="5E2D2EDD"/>
    <w:rsid w:val="5E41BAAC"/>
    <w:rsid w:val="5E64A808"/>
    <w:rsid w:val="5F0FC1A9"/>
    <w:rsid w:val="5F2C73C3"/>
    <w:rsid w:val="5F4B04DC"/>
    <w:rsid w:val="5F8440F5"/>
    <w:rsid w:val="5FA3FBEA"/>
    <w:rsid w:val="5FC79C19"/>
    <w:rsid w:val="5FE198BB"/>
    <w:rsid w:val="601224B0"/>
    <w:rsid w:val="606CD376"/>
    <w:rsid w:val="6073BDE9"/>
    <w:rsid w:val="6079AD8D"/>
    <w:rsid w:val="60C6C891"/>
    <w:rsid w:val="618341A5"/>
    <w:rsid w:val="61A0B2E1"/>
    <w:rsid w:val="62414766"/>
    <w:rsid w:val="625682D7"/>
    <w:rsid w:val="6258EE34"/>
    <w:rsid w:val="628B164B"/>
    <w:rsid w:val="62A91229"/>
    <w:rsid w:val="62BE1445"/>
    <w:rsid w:val="633D3445"/>
    <w:rsid w:val="636210F7"/>
    <w:rsid w:val="637D4679"/>
    <w:rsid w:val="638A5950"/>
    <w:rsid w:val="64387C6D"/>
    <w:rsid w:val="643D93E5"/>
    <w:rsid w:val="64493716"/>
    <w:rsid w:val="64544C94"/>
    <w:rsid w:val="6457D964"/>
    <w:rsid w:val="64847CF5"/>
    <w:rsid w:val="64CCDD5C"/>
    <w:rsid w:val="64F0B325"/>
    <w:rsid w:val="64FAD6FD"/>
    <w:rsid w:val="653F8B04"/>
    <w:rsid w:val="6593D41D"/>
    <w:rsid w:val="659B1103"/>
    <w:rsid w:val="65BE4F48"/>
    <w:rsid w:val="65D0E2F5"/>
    <w:rsid w:val="65F54A69"/>
    <w:rsid w:val="666EB083"/>
    <w:rsid w:val="667ACA88"/>
    <w:rsid w:val="66B7C8F9"/>
    <w:rsid w:val="66FBF2FE"/>
    <w:rsid w:val="675E9B8D"/>
    <w:rsid w:val="679D1CC5"/>
    <w:rsid w:val="67C5E1B8"/>
    <w:rsid w:val="67DBE7EB"/>
    <w:rsid w:val="6816254F"/>
    <w:rsid w:val="683C9498"/>
    <w:rsid w:val="6873E371"/>
    <w:rsid w:val="68800308"/>
    <w:rsid w:val="68F1ACAF"/>
    <w:rsid w:val="68FDA21E"/>
    <w:rsid w:val="691B6C6B"/>
    <w:rsid w:val="691BD342"/>
    <w:rsid w:val="69285FC2"/>
    <w:rsid w:val="6991BE16"/>
    <w:rsid w:val="69954DC9"/>
    <w:rsid w:val="69B87AFF"/>
    <w:rsid w:val="69CD93BC"/>
    <w:rsid w:val="69D864F9"/>
    <w:rsid w:val="6A2AB4D1"/>
    <w:rsid w:val="6A72FB8F"/>
    <w:rsid w:val="6A76B9C8"/>
    <w:rsid w:val="6A838EA4"/>
    <w:rsid w:val="6AC43A66"/>
    <w:rsid w:val="6ADD6179"/>
    <w:rsid w:val="6AE05E1C"/>
    <w:rsid w:val="6BCF014F"/>
    <w:rsid w:val="6BDEBE4E"/>
    <w:rsid w:val="6C3297FE"/>
    <w:rsid w:val="6C3AC1C8"/>
    <w:rsid w:val="6C8FC1F7"/>
    <w:rsid w:val="6CD97C5A"/>
    <w:rsid w:val="6D1005BB"/>
    <w:rsid w:val="6D2C3BDB"/>
    <w:rsid w:val="6D2F45F9"/>
    <w:rsid w:val="6D4EA0E9"/>
    <w:rsid w:val="6D52E0AC"/>
    <w:rsid w:val="6E2BA466"/>
    <w:rsid w:val="6EA6C453"/>
    <w:rsid w:val="6EBDAACC"/>
    <w:rsid w:val="6ED2CA7B"/>
    <w:rsid w:val="6F03BC95"/>
    <w:rsid w:val="6F42BBFD"/>
    <w:rsid w:val="6FF31B7F"/>
    <w:rsid w:val="6FFE3B09"/>
    <w:rsid w:val="7002513F"/>
    <w:rsid w:val="7047A67D"/>
    <w:rsid w:val="70708ADD"/>
    <w:rsid w:val="713D7912"/>
    <w:rsid w:val="714E1E8F"/>
    <w:rsid w:val="715FFFEF"/>
    <w:rsid w:val="718EFCB2"/>
    <w:rsid w:val="71AD5A89"/>
    <w:rsid w:val="71E490F8"/>
    <w:rsid w:val="72243D37"/>
    <w:rsid w:val="723456B0"/>
    <w:rsid w:val="727CA135"/>
    <w:rsid w:val="72E8ECDC"/>
    <w:rsid w:val="72FAF53D"/>
    <w:rsid w:val="733658BD"/>
    <w:rsid w:val="7354799F"/>
    <w:rsid w:val="736F8514"/>
    <w:rsid w:val="738AAFE1"/>
    <w:rsid w:val="73B358C7"/>
    <w:rsid w:val="73CF0600"/>
    <w:rsid w:val="73FA5669"/>
    <w:rsid w:val="742B7572"/>
    <w:rsid w:val="746E5854"/>
    <w:rsid w:val="7489BFD9"/>
    <w:rsid w:val="750DA0C8"/>
    <w:rsid w:val="752A132E"/>
    <w:rsid w:val="753496C2"/>
    <w:rsid w:val="756321B0"/>
    <w:rsid w:val="75B44F2A"/>
    <w:rsid w:val="75CA2543"/>
    <w:rsid w:val="761D8DEE"/>
    <w:rsid w:val="7672C920"/>
    <w:rsid w:val="770A208C"/>
    <w:rsid w:val="77299BF7"/>
    <w:rsid w:val="7753C44A"/>
    <w:rsid w:val="775FF8F6"/>
    <w:rsid w:val="7769CC61"/>
    <w:rsid w:val="77ED534B"/>
    <w:rsid w:val="7861B3F0"/>
    <w:rsid w:val="798E5BD3"/>
    <w:rsid w:val="79A7E967"/>
    <w:rsid w:val="79AF9485"/>
    <w:rsid w:val="79D55B9C"/>
    <w:rsid w:val="79FBA887"/>
    <w:rsid w:val="7A1297D6"/>
    <w:rsid w:val="7A780F2D"/>
    <w:rsid w:val="7ADBE01D"/>
    <w:rsid w:val="7AF48D8D"/>
    <w:rsid w:val="7B07DAB4"/>
    <w:rsid w:val="7B12F669"/>
    <w:rsid w:val="7B53B7C0"/>
    <w:rsid w:val="7B5803A0"/>
    <w:rsid w:val="7BA412C4"/>
    <w:rsid w:val="7BCB9ED6"/>
    <w:rsid w:val="7C1AE24B"/>
    <w:rsid w:val="7C4773DC"/>
    <w:rsid w:val="7CAEF9E9"/>
    <w:rsid w:val="7D34F5F5"/>
    <w:rsid w:val="7D54558F"/>
    <w:rsid w:val="7D7C8F2F"/>
    <w:rsid w:val="7DECB0B0"/>
    <w:rsid w:val="7E0948C3"/>
    <w:rsid w:val="7E12F238"/>
    <w:rsid w:val="7E3232E9"/>
    <w:rsid w:val="7ED65D9C"/>
    <w:rsid w:val="7F23DE6A"/>
    <w:rsid w:val="7F4EBB8B"/>
    <w:rsid w:val="7F80AF66"/>
    <w:rsid w:val="7F824C5F"/>
    <w:rsid w:val="7FDC8C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A00D8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5CC1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9562B"/>
    <w:pPr>
      <w:keepNext/>
      <w:keepLines/>
      <w:spacing w:after="240"/>
      <w:outlineLvl w:val="0"/>
    </w:pPr>
    <w:rPr>
      <w:rFonts w:eastAsiaTheme="majorEastAsia" w:cstheme="majorBidi"/>
      <w:b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3B8B"/>
    <w:pPr>
      <w:keepNext/>
      <w:keepLines/>
      <w:pBdr>
        <w:bottom w:val="single" w:sz="12" w:space="1" w:color="470759"/>
      </w:pBdr>
      <w:spacing w:before="240" w:after="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F7830"/>
    <w:pPr>
      <w:keepNext/>
      <w:keepLines/>
      <w:shd w:val="clear" w:color="auto" w:fill="F2F2F2" w:themeFill="background1" w:themeFillShade="F2"/>
      <w:spacing w:before="480" w:after="0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D2C71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66F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4D9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4D9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34D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34D9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34D9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4D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4D95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E1EE5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B151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259C4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C9562B"/>
    <w:rPr>
      <w:rFonts w:ascii="Arial" w:eastAsiaTheme="majorEastAsia" w:hAnsi="Arial" w:cstheme="majorBidi"/>
      <w:b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3B8B"/>
    <w:rPr>
      <w:rFonts w:ascii="Arial" w:eastAsiaTheme="majorEastAsia" w:hAnsi="Arial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0E5CC1"/>
    <w:pPr>
      <w:ind w:left="720"/>
      <w:contextualSpacing/>
    </w:p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customStyle="1" w:styleId="Style1">
    <w:name w:val="Style1"/>
    <w:basedOn w:val="Heading2"/>
    <w:link w:val="Style1Char"/>
    <w:qFormat/>
    <w:rsid w:val="00F0387E"/>
    <w:pPr>
      <w:shd w:val="clear" w:color="auto" w:fill="E2EFD9" w:themeFill="accent6" w:themeFillTint="33"/>
    </w:pPr>
  </w:style>
  <w:style w:type="character" w:customStyle="1" w:styleId="Style1Char">
    <w:name w:val="Style1 Char"/>
    <w:basedOn w:val="Heading2Char"/>
    <w:link w:val="Style1"/>
    <w:rsid w:val="00F0387E"/>
    <w:rPr>
      <w:rFonts w:ascii="Arial" w:eastAsiaTheme="majorEastAsia" w:hAnsi="Arial" w:cstheme="majorBidi"/>
      <w:b/>
      <w:sz w:val="28"/>
      <w:szCs w:val="26"/>
      <w:shd w:val="clear" w:color="auto" w:fill="E2EFD9" w:themeFill="accent6" w:themeFillTint="33"/>
    </w:rPr>
  </w:style>
  <w:style w:type="paragraph" w:customStyle="1" w:styleId="Style2">
    <w:name w:val="Style2"/>
    <w:basedOn w:val="Heading1"/>
    <w:link w:val="Style2Char"/>
    <w:qFormat/>
    <w:rsid w:val="00BE3ADB"/>
    <w:rPr>
      <w:color w:val="1D3C43"/>
    </w:rPr>
  </w:style>
  <w:style w:type="character" w:customStyle="1" w:styleId="Style2Char">
    <w:name w:val="Style2 Char"/>
    <w:basedOn w:val="Heading1Char"/>
    <w:link w:val="Style2"/>
    <w:rsid w:val="00BE3ADB"/>
    <w:rPr>
      <w:rFonts w:ascii="Arial" w:eastAsiaTheme="majorEastAsia" w:hAnsi="Arial" w:cstheme="majorBidi"/>
      <w:b/>
      <w:color w:val="1D3C43"/>
      <w:sz w:val="48"/>
      <w:szCs w:val="32"/>
    </w:rPr>
  </w:style>
  <w:style w:type="paragraph" w:customStyle="1" w:styleId="Style3">
    <w:name w:val="Style3"/>
    <w:basedOn w:val="Style2"/>
    <w:link w:val="Style3Char"/>
    <w:qFormat/>
    <w:rsid w:val="00AA06C8"/>
    <w:rPr>
      <w:color w:val="336875"/>
    </w:rPr>
  </w:style>
  <w:style w:type="character" w:customStyle="1" w:styleId="Style3Char">
    <w:name w:val="Style3 Char"/>
    <w:basedOn w:val="Style2Char"/>
    <w:link w:val="Style3"/>
    <w:rsid w:val="00AA06C8"/>
    <w:rPr>
      <w:rFonts w:ascii="Arial" w:eastAsiaTheme="majorEastAsia" w:hAnsi="Arial" w:cstheme="majorBidi"/>
      <w:b/>
      <w:color w:val="336875"/>
      <w:sz w:val="48"/>
      <w:szCs w:val="32"/>
    </w:rPr>
  </w:style>
  <w:style w:type="paragraph" w:customStyle="1" w:styleId="Style4">
    <w:name w:val="Style4"/>
    <w:basedOn w:val="Style1"/>
    <w:link w:val="Style4Char"/>
    <w:qFormat/>
    <w:rsid w:val="00BE3ADB"/>
    <w:pPr>
      <w:shd w:val="clear" w:color="auto" w:fill="7CB8C6"/>
    </w:pPr>
  </w:style>
  <w:style w:type="character" w:customStyle="1" w:styleId="Style4Char">
    <w:name w:val="Style4 Char"/>
    <w:basedOn w:val="Style1Char"/>
    <w:link w:val="Style4"/>
    <w:rsid w:val="00BE3ADB"/>
    <w:rPr>
      <w:rFonts w:ascii="Arial" w:eastAsiaTheme="majorEastAsia" w:hAnsi="Arial" w:cstheme="majorBidi"/>
      <w:b/>
      <w:sz w:val="28"/>
      <w:szCs w:val="26"/>
      <w:shd w:val="clear" w:color="auto" w:fill="7CB8C6"/>
    </w:rPr>
  </w:style>
  <w:style w:type="paragraph" w:customStyle="1" w:styleId="Style5">
    <w:name w:val="Style5"/>
    <w:basedOn w:val="Style4"/>
    <w:link w:val="Style5Char"/>
    <w:qFormat/>
    <w:rsid w:val="008C6CA0"/>
    <w:pPr>
      <w:pBdr>
        <w:bottom w:val="none" w:sz="0" w:space="0" w:color="auto"/>
      </w:pBdr>
      <w:shd w:val="clear" w:color="auto" w:fill="auto"/>
    </w:pPr>
    <w:rPr>
      <w:sz w:val="36"/>
    </w:rPr>
  </w:style>
  <w:style w:type="character" w:customStyle="1" w:styleId="Style5Char">
    <w:name w:val="Style5 Char"/>
    <w:basedOn w:val="Style4Char"/>
    <w:link w:val="Style5"/>
    <w:rsid w:val="008C6CA0"/>
    <w:rPr>
      <w:rFonts w:ascii="Arial" w:eastAsiaTheme="majorEastAsia" w:hAnsi="Arial" w:cstheme="majorBidi"/>
      <w:b/>
      <w:sz w:val="36"/>
      <w:szCs w:val="26"/>
      <w:shd w:val="clear" w:color="auto" w:fill="7CB8C6"/>
    </w:rPr>
  </w:style>
  <w:style w:type="paragraph" w:customStyle="1" w:styleId="Style6">
    <w:name w:val="Style6"/>
    <w:basedOn w:val="Heading2"/>
    <w:link w:val="Style6Char"/>
    <w:qFormat/>
    <w:rsid w:val="00BE3ADB"/>
  </w:style>
  <w:style w:type="character" w:customStyle="1" w:styleId="Style6Char">
    <w:name w:val="Style6 Char"/>
    <w:basedOn w:val="Heading2Char"/>
    <w:link w:val="Style6"/>
    <w:rsid w:val="00BE3ADB"/>
    <w:rPr>
      <w:rFonts w:ascii="Arial" w:eastAsiaTheme="majorEastAsia" w:hAnsi="Arial" w:cstheme="majorBidi"/>
      <w:b/>
      <w:sz w:val="28"/>
      <w:szCs w:val="26"/>
    </w:rPr>
  </w:style>
  <w:style w:type="paragraph" w:customStyle="1" w:styleId="Style7">
    <w:name w:val="Style7"/>
    <w:basedOn w:val="Style5"/>
    <w:link w:val="Style7Char"/>
    <w:qFormat/>
    <w:rsid w:val="00192B49"/>
    <w:pPr>
      <w:shd w:val="clear" w:color="auto" w:fill="A8FCFE"/>
    </w:pPr>
    <w:rPr>
      <w:sz w:val="22"/>
    </w:rPr>
  </w:style>
  <w:style w:type="character" w:customStyle="1" w:styleId="Style7Char">
    <w:name w:val="Style7 Char"/>
    <w:basedOn w:val="Style5Char"/>
    <w:link w:val="Style7"/>
    <w:rsid w:val="00192B49"/>
    <w:rPr>
      <w:rFonts w:ascii="Arial" w:eastAsiaTheme="majorEastAsia" w:hAnsi="Arial" w:cstheme="majorBidi"/>
      <w:b/>
      <w:sz w:val="36"/>
      <w:szCs w:val="26"/>
      <w:shd w:val="clear" w:color="auto" w:fill="A8FCFE"/>
    </w:rPr>
  </w:style>
  <w:style w:type="paragraph" w:customStyle="1" w:styleId="Style8">
    <w:name w:val="Style8"/>
    <w:basedOn w:val="Heading2"/>
    <w:link w:val="Style8Char"/>
    <w:qFormat/>
    <w:rsid w:val="00767446"/>
  </w:style>
  <w:style w:type="character" w:customStyle="1" w:styleId="Style8Char">
    <w:name w:val="Style8 Char"/>
    <w:basedOn w:val="Heading2Char"/>
    <w:link w:val="Style8"/>
    <w:rsid w:val="00767446"/>
    <w:rPr>
      <w:rFonts w:ascii="Arial" w:eastAsiaTheme="majorEastAsia" w:hAnsi="Arial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F7830"/>
    <w:rPr>
      <w:rFonts w:ascii="Arial" w:eastAsiaTheme="majorEastAsia" w:hAnsi="Arial" w:cstheme="majorBidi"/>
      <w:b/>
      <w:sz w:val="24"/>
      <w:szCs w:val="24"/>
      <w:shd w:val="clear" w:color="auto" w:fill="F2F2F2" w:themeFill="background1" w:themeFillShade="F2"/>
    </w:rPr>
  </w:style>
  <w:style w:type="paragraph" w:styleId="Header">
    <w:name w:val="header"/>
    <w:basedOn w:val="Normal"/>
    <w:link w:val="HeaderChar"/>
    <w:uiPriority w:val="99"/>
    <w:unhideWhenUsed/>
    <w:rsid w:val="009B0B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0BF8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9B0B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0BF8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06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86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8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2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4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5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76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7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4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5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0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0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06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www.cde.ca.gov/ci/ma/cf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2</Words>
  <Characters>138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h Framework Social Media LEAs Post 3 - Mathematics Framework (CA Dept of Education)</vt:lpstr>
    </vt:vector>
  </TitlesOfParts>
  <Company/>
  <LinksUpToDate>false</LinksUpToDate>
  <CharactersWithSpaces>1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Framework Social Media LEAs Post 3 - Mathematics Framework (CA Dept of Education)</dc:title>
  <dc:subject>This document provides local educational agencies (LEAs) with social media post.</dc:subject>
  <dc:creator/>
  <cp:keywords/>
  <dc:description/>
  <cp:lastModifiedBy/>
  <cp:revision>1</cp:revision>
  <dcterms:created xsi:type="dcterms:W3CDTF">2025-08-28T16:18:00Z</dcterms:created>
  <dcterms:modified xsi:type="dcterms:W3CDTF">2025-08-28T19:29:00Z</dcterms:modified>
</cp:coreProperties>
</file>